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9B9" w:rsidRPr="00516131" w:rsidRDefault="001D79B9" w:rsidP="001D79B9">
      <w:pPr>
        <w:keepNext/>
        <w:tabs>
          <w:tab w:val="left" w:pos="2160"/>
          <w:tab w:val="left" w:pos="6660"/>
        </w:tabs>
        <w:spacing w:after="0" w:line="360" w:lineRule="auto"/>
        <w:ind w:right="720"/>
        <w:outlineLvl w:val="5"/>
        <w:rPr>
          <w:rFonts w:ascii="Arial" w:hAnsi="Arial" w:cs="Arial"/>
          <w:b/>
          <w:sz w:val="24"/>
          <w:szCs w:val="24"/>
        </w:rPr>
      </w:pPr>
      <w:r w:rsidRPr="00516131">
        <w:rPr>
          <w:rFonts w:ascii="Arial" w:hAnsi="Arial" w:cs="Arial"/>
          <w:noProof/>
          <w:lang w:val="en-SG" w:eastAsia="zh-CN" w:bidi="ta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62075</wp:posOffset>
            </wp:positionH>
            <wp:positionV relativeFrom="paragraph">
              <wp:posOffset>-9525</wp:posOffset>
            </wp:positionV>
            <wp:extent cx="704850" cy="7334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29"/>
                    <a:stretch/>
                  </pic:blipFill>
                  <pic:spPr bwMode="auto">
                    <a:xfrm>
                      <a:off x="0" y="0"/>
                      <a:ext cx="7048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16131">
        <w:rPr>
          <w:rFonts w:ascii="Arial" w:hAnsi="Arial" w:cs="Arial"/>
          <w:b/>
          <w:sz w:val="24"/>
          <w:szCs w:val="24"/>
        </w:rPr>
        <w:t xml:space="preserve">                                                    JURONG JUNIOR COLLEGE</w:t>
      </w:r>
    </w:p>
    <w:p w:rsidR="001D79B9" w:rsidRPr="00516131" w:rsidRDefault="001D79B9" w:rsidP="001D79B9">
      <w:pPr>
        <w:tabs>
          <w:tab w:val="left" w:pos="3402"/>
          <w:tab w:val="right" w:pos="8910"/>
        </w:tabs>
        <w:spacing w:after="0" w:line="240" w:lineRule="auto"/>
        <w:ind w:right="734"/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516131">
        <w:rPr>
          <w:rFonts w:ascii="Arial" w:hAnsi="Arial" w:cs="Arial"/>
          <w:b/>
          <w:sz w:val="24"/>
          <w:szCs w:val="24"/>
        </w:rPr>
        <w:t xml:space="preserve">                                                      </w:t>
      </w:r>
      <w:r w:rsidRPr="00516131">
        <w:rPr>
          <w:rFonts w:ascii="Arial" w:hAnsi="Arial" w:cs="Arial"/>
          <w:b/>
          <w:sz w:val="24"/>
          <w:szCs w:val="24"/>
        </w:rPr>
        <w:tab/>
        <w:t xml:space="preserve"> JC2 </w:t>
      </w:r>
      <w:r w:rsidR="00516131" w:rsidRPr="00516131">
        <w:rPr>
          <w:rFonts w:ascii="Arial" w:hAnsi="Arial" w:cs="Arial"/>
          <w:b/>
          <w:sz w:val="24"/>
          <w:szCs w:val="24"/>
        </w:rPr>
        <w:t>Preliminary Examination</w:t>
      </w:r>
      <w:r w:rsidRPr="00516131">
        <w:rPr>
          <w:rFonts w:ascii="Arial" w:hAnsi="Arial" w:cs="Arial"/>
          <w:b/>
          <w:sz w:val="24"/>
          <w:szCs w:val="24"/>
        </w:rPr>
        <w:t xml:space="preserve"> 2018</w:t>
      </w:r>
    </w:p>
    <w:p w:rsidR="001D79B9" w:rsidRPr="00516131" w:rsidRDefault="001D79B9" w:rsidP="001D79B9">
      <w:pPr>
        <w:tabs>
          <w:tab w:val="right" w:pos="8910"/>
        </w:tabs>
        <w:spacing w:after="0" w:line="240" w:lineRule="auto"/>
        <w:ind w:left="720" w:right="734"/>
        <w:jc w:val="both"/>
        <w:rPr>
          <w:rFonts w:ascii="Arial" w:hAnsi="Arial" w:cs="Arial"/>
          <w:b/>
          <w:sz w:val="24"/>
          <w:szCs w:val="24"/>
          <w:lang w:val="en-US"/>
        </w:rPr>
      </w:pPr>
    </w:p>
    <w:p w:rsidR="001D79B9" w:rsidRPr="00516131" w:rsidRDefault="001D79B9" w:rsidP="00BD54B3">
      <w:pPr>
        <w:rPr>
          <w:rFonts w:ascii="Arial" w:hAnsi="Arial" w:cs="Arial"/>
        </w:rPr>
      </w:pPr>
    </w:p>
    <w:p w:rsidR="00BD54B3" w:rsidRPr="00516131" w:rsidRDefault="00BD54B3" w:rsidP="00BD54B3">
      <w:pPr>
        <w:rPr>
          <w:rFonts w:ascii="Arial" w:hAnsi="Arial" w:cs="Arial"/>
          <w:b/>
          <w:bCs/>
        </w:rPr>
      </w:pPr>
      <w:r w:rsidRPr="00516131">
        <w:rPr>
          <w:rFonts w:ascii="Arial" w:hAnsi="Arial" w:cs="Arial"/>
          <w:b/>
          <w:bCs/>
        </w:rPr>
        <w:t xml:space="preserve">Candidate name: </w:t>
      </w:r>
    </w:p>
    <w:p w:rsidR="00BD54B3" w:rsidRPr="00516131" w:rsidRDefault="00BD54B3" w:rsidP="00BD54B3">
      <w:pPr>
        <w:rPr>
          <w:rFonts w:ascii="Arial" w:hAnsi="Arial" w:cs="Arial"/>
          <w:b/>
          <w:bCs/>
          <w:u w:val="single"/>
        </w:rPr>
      </w:pPr>
      <w:r w:rsidRPr="00516131">
        <w:rPr>
          <w:rFonts w:ascii="Arial" w:hAnsi="Arial" w:cs="Arial"/>
          <w:b/>
          <w:bCs/>
        </w:rPr>
        <w:t xml:space="preserve">Index number: </w:t>
      </w:r>
    </w:p>
    <w:p w:rsidR="00516131" w:rsidRDefault="00BD54B3" w:rsidP="00BD54B3">
      <w:pPr>
        <w:rPr>
          <w:rFonts w:ascii="Arial" w:hAnsi="Arial" w:cs="Arial"/>
          <w:b/>
          <w:bCs/>
        </w:rPr>
      </w:pPr>
      <w:r w:rsidRPr="00516131">
        <w:rPr>
          <w:rFonts w:ascii="Arial" w:hAnsi="Arial" w:cs="Arial"/>
          <w:b/>
          <w:bCs/>
        </w:rPr>
        <w:t xml:space="preserve">Programming language used: </w:t>
      </w:r>
    </w:p>
    <w:p w:rsidR="00516131" w:rsidRDefault="00516131" w:rsidP="00BD54B3">
      <w:pPr>
        <w:rPr>
          <w:rFonts w:ascii="Arial" w:hAnsi="Arial" w:cs="Arial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1D79B9" w:rsidRPr="00516131" w:rsidTr="001D79B9">
        <w:tc>
          <w:tcPr>
            <w:tcW w:w="9242" w:type="dxa"/>
            <w:shd w:val="clear" w:color="auto" w:fill="F2F2F2" w:themeFill="background1" w:themeFillShade="F2"/>
          </w:tcPr>
          <w:p w:rsidR="00BD54B3" w:rsidRPr="00516131" w:rsidRDefault="00BD54B3" w:rsidP="001D79B9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16131">
              <w:rPr>
                <w:rFonts w:ascii="Arial" w:hAnsi="Arial" w:cs="Arial"/>
                <w:b/>
                <w:sz w:val="28"/>
                <w:szCs w:val="28"/>
              </w:rPr>
              <w:t>QUESTION 1</w:t>
            </w:r>
          </w:p>
        </w:tc>
      </w:tr>
      <w:tr w:rsidR="001D79B9" w:rsidRPr="00516131" w:rsidTr="00BD56C1">
        <w:tc>
          <w:tcPr>
            <w:tcW w:w="9242" w:type="dxa"/>
          </w:tcPr>
          <w:p w:rsidR="00BD54B3" w:rsidRPr="00516131" w:rsidRDefault="00BD54B3" w:rsidP="00BD56C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1</w:t>
            </w:r>
          </w:p>
        </w:tc>
      </w:tr>
      <w:tr w:rsidR="001D79B9" w:rsidRPr="00516131" w:rsidTr="00BD56C1">
        <w:tc>
          <w:tcPr>
            <w:tcW w:w="9242" w:type="dxa"/>
          </w:tcPr>
          <w:p w:rsidR="00BD54B3" w:rsidRPr="00516131" w:rsidRDefault="00BD54B3" w:rsidP="00BD56C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1D79B9" w:rsidRPr="00516131" w:rsidRDefault="001D79B9" w:rsidP="00BD56C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BD54B3" w:rsidRPr="00516131" w:rsidRDefault="00BD54B3" w:rsidP="00BD56C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1D79B9" w:rsidRPr="00516131" w:rsidTr="00BD56C1">
        <w:tc>
          <w:tcPr>
            <w:tcW w:w="9242" w:type="dxa"/>
          </w:tcPr>
          <w:p w:rsidR="00BD54B3" w:rsidRPr="00516131" w:rsidRDefault="00BD54B3" w:rsidP="00BD56C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2</w:t>
            </w:r>
          </w:p>
        </w:tc>
      </w:tr>
      <w:tr w:rsidR="001D79B9" w:rsidRPr="00516131" w:rsidTr="00BD56C1">
        <w:tc>
          <w:tcPr>
            <w:tcW w:w="9242" w:type="dxa"/>
          </w:tcPr>
          <w:p w:rsidR="00BD54B3" w:rsidRPr="00516131" w:rsidRDefault="00BD54B3" w:rsidP="00BD56C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BD54B3" w:rsidRPr="00516131" w:rsidRDefault="00BD54B3" w:rsidP="00BD56C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1D79B9" w:rsidRPr="00516131" w:rsidRDefault="001D79B9" w:rsidP="00BD56C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1D79B9" w:rsidRPr="00516131" w:rsidTr="00BD56C1">
        <w:tc>
          <w:tcPr>
            <w:tcW w:w="9242" w:type="dxa"/>
          </w:tcPr>
          <w:p w:rsidR="001D79B9" w:rsidRPr="00516131" w:rsidRDefault="001D79B9" w:rsidP="001D79B9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3</w:t>
            </w:r>
          </w:p>
        </w:tc>
      </w:tr>
      <w:tr w:rsidR="001D79B9" w:rsidRPr="00516131" w:rsidTr="00BD56C1">
        <w:tc>
          <w:tcPr>
            <w:tcW w:w="9242" w:type="dxa"/>
          </w:tcPr>
          <w:p w:rsidR="001D79B9" w:rsidRPr="00516131" w:rsidRDefault="001D79B9" w:rsidP="001D79B9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1D79B9" w:rsidRPr="00516131" w:rsidRDefault="001D79B9" w:rsidP="001D79B9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1D79B9" w:rsidRPr="00516131" w:rsidRDefault="001D79B9" w:rsidP="001D79B9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4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5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1D79B9">
        <w:tc>
          <w:tcPr>
            <w:tcW w:w="9242" w:type="dxa"/>
            <w:shd w:val="clear" w:color="auto" w:fill="F2F2F2" w:themeFill="background1" w:themeFillShade="F2"/>
          </w:tcPr>
          <w:p w:rsidR="00516131" w:rsidRPr="00516131" w:rsidRDefault="00516131" w:rsidP="00516131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16131">
              <w:rPr>
                <w:rFonts w:ascii="Arial" w:hAnsi="Arial" w:cs="Arial"/>
                <w:b/>
                <w:sz w:val="28"/>
                <w:szCs w:val="28"/>
              </w:rPr>
              <w:t>QUESTION 2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6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tabs>
                <w:tab w:val="left" w:pos="2082"/>
              </w:tabs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ab/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7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8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9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lastRenderedPageBreak/>
              <w:t>EVIDENCE 10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1D79B9">
        <w:tc>
          <w:tcPr>
            <w:tcW w:w="9242" w:type="dxa"/>
            <w:shd w:val="clear" w:color="auto" w:fill="F2F2F2" w:themeFill="background1" w:themeFillShade="F2"/>
          </w:tcPr>
          <w:p w:rsidR="00516131" w:rsidRPr="00516131" w:rsidRDefault="00516131" w:rsidP="00516131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16131">
              <w:rPr>
                <w:rFonts w:ascii="Arial" w:hAnsi="Arial" w:cs="Arial"/>
                <w:b/>
                <w:sz w:val="28"/>
                <w:szCs w:val="28"/>
              </w:rPr>
              <w:t>QUESTION 3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11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12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13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14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 w:rsidRPr="00516131">
              <w:rPr>
                <w:rFonts w:ascii="Arial" w:hAnsi="Arial" w:cs="Arial"/>
                <w:bCs/>
                <w:sz w:val="28"/>
                <w:szCs w:val="28"/>
              </w:rPr>
              <w:t>EVIDENCE 15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1D79B9">
        <w:tc>
          <w:tcPr>
            <w:tcW w:w="9242" w:type="dxa"/>
            <w:shd w:val="clear" w:color="auto" w:fill="F2F2F2" w:themeFill="background1" w:themeFillShade="F2"/>
          </w:tcPr>
          <w:p w:rsidR="00516131" w:rsidRPr="00516131" w:rsidRDefault="00516131" w:rsidP="00516131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516131">
              <w:rPr>
                <w:rFonts w:ascii="Arial" w:hAnsi="Arial" w:cs="Arial"/>
                <w:b/>
                <w:sz w:val="28"/>
                <w:szCs w:val="28"/>
              </w:rPr>
              <w:t>QUESTION 4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EVIDENCE 16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EVIDENCE 17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EVIDENCE 18</w:t>
            </w:r>
          </w:p>
        </w:tc>
      </w:tr>
      <w:tr w:rsidR="00516131" w:rsidRPr="00516131" w:rsidTr="00BD56C1">
        <w:tc>
          <w:tcPr>
            <w:tcW w:w="9242" w:type="dxa"/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4B3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EVIDENCE 19</w:t>
            </w:r>
          </w:p>
        </w:tc>
      </w:tr>
      <w:tr w:rsidR="00516131" w:rsidRPr="00516131" w:rsidTr="00BD54B3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  <w:tr w:rsidR="00516131" w:rsidRPr="00516131" w:rsidTr="00BD54B3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 w:val="28"/>
                <w:szCs w:val="28"/>
              </w:rPr>
            </w:pPr>
            <w:r>
              <w:rPr>
                <w:rFonts w:ascii="Arial" w:hAnsi="Arial" w:cs="Arial"/>
                <w:bCs/>
                <w:sz w:val="28"/>
                <w:szCs w:val="28"/>
              </w:rPr>
              <w:t>EVIDENCE 20</w:t>
            </w:r>
            <w:bookmarkStart w:id="0" w:name="_GoBack"/>
            <w:bookmarkEnd w:id="0"/>
          </w:p>
        </w:tc>
      </w:tr>
      <w:tr w:rsidR="00516131" w:rsidRPr="00516131" w:rsidTr="00BD54B3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  <w:r w:rsidRPr="00516131">
              <w:rPr>
                <w:rFonts w:ascii="Arial" w:hAnsi="Arial" w:cs="Arial"/>
                <w:bCs/>
                <w:szCs w:val="20"/>
              </w:rPr>
              <w:t>{Paste your answers here}</w:t>
            </w: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  <w:p w:rsidR="00516131" w:rsidRPr="00516131" w:rsidRDefault="00516131" w:rsidP="00516131">
            <w:pPr>
              <w:spacing w:after="0" w:line="240" w:lineRule="auto"/>
              <w:rPr>
                <w:rFonts w:ascii="Arial" w:hAnsi="Arial" w:cs="Arial"/>
                <w:bCs/>
                <w:szCs w:val="20"/>
              </w:rPr>
            </w:pPr>
          </w:p>
        </w:tc>
      </w:tr>
    </w:tbl>
    <w:p w:rsidR="001D79B9" w:rsidRPr="00516131" w:rsidRDefault="00BD54B3" w:rsidP="002508A0">
      <w:pPr>
        <w:jc w:val="both"/>
        <w:rPr>
          <w:rFonts w:ascii="Arial" w:hAnsi="Arial" w:cs="Arial"/>
          <w:b/>
          <w:sz w:val="24"/>
        </w:rPr>
      </w:pPr>
      <w:r w:rsidRPr="00516131">
        <w:rPr>
          <w:rFonts w:ascii="Arial" w:hAnsi="Arial" w:cs="Arial"/>
          <w:b/>
          <w:sz w:val="24"/>
        </w:rPr>
        <w:br/>
      </w:r>
    </w:p>
    <w:p w:rsidR="008006AA" w:rsidRPr="00516131" w:rsidRDefault="00BD54B3" w:rsidP="002508A0">
      <w:pPr>
        <w:jc w:val="both"/>
        <w:rPr>
          <w:rFonts w:ascii="Arial" w:hAnsi="Arial" w:cs="Arial"/>
          <w:b/>
          <w:color w:val="0070C0"/>
          <w:sz w:val="24"/>
        </w:rPr>
      </w:pPr>
      <w:r w:rsidRPr="00516131">
        <w:rPr>
          <w:rFonts w:ascii="Arial" w:hAnsi="Arial" w:cs="Arial"/>
          <w:b/>
          <w:color w:val="0070C0"/>
          <w:sz w:val="24"/>
        </w:rPr>
        <w:t xml:space="preserve">At the end of the examination, save your </w:t>
      </w:r>
      <w:r w:rsidR="001D79B9" w:rsidRPr="00516131">
        <w:rPr>
          <w:rFonts w:ascii="Arial" w:hAnsi="Arial" w:cs="Arial"/>
          <w:b/>
          <w:color w:val="0070C0"/>
          <w:sz w:val="24"/>
        </w:rPr>
        <w:t>EVIDENCE.DOC on your Desktop.</w:t>
      </w:r>
    </w:p>
    <w:sectPr w:rsidR="008006AA" w:rsidRPr="005161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090" w:rsidRDefault="00427090" w:rsidP="002508A0">
      <w:pPr>
        <w:spacing w:after="0" w:line="240" w:lineRule="auto"/>
      </w:pPr>
      <w:r>
        <w:separator/>
      </w:r>
    </w:p>
  </w:endnote>
  <w:endnote w:type="continuationSeparator" w:id="0">
    <w:p w:rsidR="00427090" w:rsidRDefault="00427090" w:rsidP="002508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090" w:rsidRDefault="00427090" w:rsidP="002508A0">
      <w:pPr>
        <w:spacing w:after="0" w:line="240" w:lineRule="auto"/>
      </w:pPr>
      <w:r>
        <w:separator/>
      </w:r>
    </w:p>
  </w:footnote>
  <w:footnote w:type="continuationSeparator" w:id="0">
    <w:p w:rsidR="00427090" w:rsidRDefault="00427090" w:rsidP="002508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NLawNDMyMTMzMDNS0lEKTi0uzszPAykwqgUA+OP4FywAAAA="/>
  </w:docVars>
  <w:rsids>
    <w:rsidRoot w:val="00F50B76"/>
    <w:rsid w:val="001D79B9"/>
    <w:rsid w:val="002508A0"/>
    <w:rsid w:val="00397DD9"/>
    <w:rsid w:val="00427090"/>
    <w:rsid w:val="004C5910"/>
    <w:rsid w:val="00516131"/>
    <w:rsid w:val="007F27A2"/>
    <w:rsid w:val="008006AA"/>
    <w:rsid w:val="0089186C"/>
    <w:rsid w:val="009244D2"/>
    <w:rsid w:val="00BD54B3"/>
    <w:rsid w:val="00D658AF"/>
    <w:rsid w:val="00E1056A"/>
    <w:rsid w:val="00F50B76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BC718"/>
  <w15:docId w15:val="{A0BC084A-2066-4695-9413-40E495757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54B3"/>
    <w:pPr>
      <w:spacing w:after="200" w:line="276" w:lineRule="auto"/>
    </w:pPr>
    <w:rPr>
      <w:rFonts w:ascii="Calibri" w:eastAsia="Times New Roman" w:hAnsi="Calibri" w:cs="Times New Roman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8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8A0"/>
    <w:rPr>
      <w:rFonts w:ascii="Calibri" w:eastAsia="Times New Roman" w:hAnsi="Calibri" w:cs="Times New Roman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2508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8A0"/>
    <w:rPr>
      <w:rFonts w:ascii="Calibri" w:eastAsia="Times New Roman" w:hAnsi="Calibri" w:cs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75</Words>
  <Characters>1004</Characters>
  <Application>Microsoft Office Word</Application>
  <DocSecurity>0</DocSecurity>
  <Lines>8</Lines>
  <Paragraphs>2</Paragraphs>
  <ScaleCrop>false</ScaleCrop>
  <Company>MOE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</cp:revision>
  <dcterms:created xsi:type="dcterms:W3CDTF">2017-03-12T17:38:00Z</dcterms:created>
  <dcterms:modified xsi:type="dcterms:W3CDTF">2018-08-02T02:32:00Z</dcterms:modified>
</cp:coreProperties>
</file>